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0AADE146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7665F">
              <w:rPr>
                <w:rFonts w:ascii="Calibri" w:eastAsia="Calibri" w:hAnsi="Calibri" w:cs="Calibri"/>
                <w:lang w:val="bg-BG"/>
              </w:rPr>
              <w:t>С</w:t>
            </w:r>
            <w:r w:rsidR="00AA46F5">
              <w:rPr>
                <w:rFonts w:ascii="Calibri" w:eastAsia="Calibri" w:hAnsi="Calibri" w:cs="Calibri"/>
                <w:lang w:val="bg-BG"/>
              </w:rPr>
              <w:t>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>и  ч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рез услугите на „ </w:t>
            </w:r>
            <w:r w:rsidR="0057665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57665F">
              <w:rPr>
                <w:rFonts w:ascii="Calibri" w:eastAsia="Calibri" w:hAnsi="Calibri" w:cs="Calibri"/>
                <w:lang w:val="bg-BG"/>
              </w:rPr>
              <w:t>“</w:t>
            </w:r>
            <w:r w:rsidR="0057665F">
              <w:rPr>
                <w:rFonts w:ascii="Calibri" w:eastAsia="Calibri" w:hAnsi="Calibri" w:cs="Calibri"/>
                <w:lang w:val="bg-BG"/>
              </w:rPr>
              <w:t xml:space="preserve"> да го промотирам по телевизията и всички онлайн платформи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</w:t>
            </w:r>
            <w:r w:rsidR="0085723F">
              <w:rPr>
                <w:rFonts w:ascii="Calibri" w:eastAsia="Calibri" w:hAnsi="Calibri" w:cs="Calibri"/>
                <w:lang w:val="bg-BG"/>
              </w:rPr>
              <w:t xml:space="preserve">погасяване на кредита от </w:t>
            </w:r>
            <w:bookmarkStart w:id="0" w:name="_GoBack"/>
            <w:bookmarkEnd w:id="0"/>
            <w:r w:rsidR="00033D5E">
              <w:rPr>
                <w:rFonts w:ascii="Calibri" w:eastAsia="Calibri" w:hAnsi="Calibri" w:cs="Calibri"/>
                <w:lang w:val="bg-BG"/>
              </w:rPr>
              <w:t>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5B965EE6" w14:textId="582932F5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4F26284" w14:textId="17D6D8E3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967582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967582" w:rsidRPr="00B85B8D" w:rsidRDefault="00967582" w:rsidP="0096758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A3F6CC4" w:rsidR="00967582" w:rsidRDefault="00967582" w:rsidP="00967582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F5B57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E02CF04" w14:textId="380A1642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 </w:t>
            </w:r>
            <w:r>
              <w:rPr>
                <w:rFonts w:ascii="Calibri" w:eastAsia="Calibri" w:hAnsi="Calibri" w:cs="Calibri"/>
                <w:lang w:val="bg-BG"/>
              </w:rPr>
              <w:t>15:48</w:t>
            </w:r>
          </w:p>
          <w:p w14:paraId="7CCCB0A1" w14:textId="77777777" w:rsidR="00967582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222A3E03" w14:textId="57451778" w:rsidR="00967582" w:rsidRPr="00AD75C7" w:rsidRDefault="00967582" w:rsidP="0096758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08</w:t>
            </w:r>
          </w:p>
        </w:tc>
      </w:tr>
      <w:tr w:rsidR="000E6735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93CBE4C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5FDF4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755F148C" w14:textId="02DA0695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.10.2021г.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 /</w:t>
            </w:r>
            <w:r w:rsidR="00360E87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21:18</w:t>
            </w:r>
          </w:p>
          <w:p w14:paraId="5BA42B5B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7B45EB68" w14:textId="4B377972" w:rsidR="000E6735" w:rsidRPr="00AD75C7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  <w:r w:rsidR="00AD75C7">
              <w:rPr>
                <w:rFonts w:ascii="Calibri" w:eastAsia="Calibri" w:hAnsi="Calibri" w:cs="Calibri"/>
                <w:lang w:val="bg-BG"/>
              </w:rPr>
              <w:t xml:space="preserve">/ </w:t>
            </w:r>
            <w:r>
              <w:rPr>
                <w:rFonts w:ascii="Calibri" w:eastAsia="Calibri" w:hAnsi="Calibri" w:cs="Calibri"/>
                <w:lang w:val="bg-BG"/>
              </w:rPr>
              <w:t>16:33</w:t>
            </w:r>
          </w:p>
        </w:tc>
      </w:tr>
      <w:tr w:rsidR="000E6735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0E6735" w:rsidRPr="00B85B8D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1BAB2E7" w:rsidR="000E6735" w:rsidRDefault="00360E87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1E77B0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6BE26530" w14:textId="6B1AE849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24</w:t>
            </w:r>
          </w:p>
          <w:p w14:paraId="6750E2DD" w14:textId="77777777" w:rsidR="00555EE3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3580E3D8" w14:textId="72670A2C" w:rsidR="000E6735" w:rsidRDefault="00555EE3" w:rsidP="00555E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8:40</w:t>
            </w:r>
          </w:p>
        </w:tc>
      </w:tr>
      <w:tr w:rsidR="000E6735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0449AA4" w:rsidR="000E6735" w:rsidRDefault="00E35566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E40D5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25FA0C1D" w14:textId="1E89E20C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 / 16:42</w:t>
            </w:r>
          </w:p>
          <w:p w14:paraId="04AF7B1F" w14:textId="77777777" w:rsid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43CDB4BA" w14:textId="776876CC" w:rsidR="000E6735" w:rsidRPr="00E35566" w:rsidRDefault="00E35566" w:rsidP="00E355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г. / 00</w:t>
            </w:r>
            <w:r>
              <w:rPr>
                <w:rFonts w:ascii="Calibri" w:eastAsia="Calibri" w:hAnsi="Calibri" w:cs="Calibri"/>
                <w:lang w:val="en-US"/>
              </w:rPr>
              <w:t>:05</w:t>
            </w:r>
          </w:p>
        </w:tc>
      </w:tr>
      <w:tr w:rsidR="000E6735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0E6735" w:rsidRDefault="000E6735" w:rsidP="000E6735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0E6735" w:rsidRDefault="000E6735" w:rsidP="000E67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09BC"/>
    <w:rsid w:val="00033D5E"/>
    <w:rsid w:val="000E6735"/>
    <w:rsid w:val="0014263D"/>
    <w:rsid w:val="001D75CC"/>
    <w:rsid w:val="00215C82"/>
    <w:rsid w:val="002B78AA"/>
    <w:rsid w:val="002D368C"/>
    <w:rsid w:val="00313343"/>
    <w:rsid w:val="00360E87"/>
    <w:rsid w:val="00374417"/>
    <w:rsid w:val="003B4BB3"/>
    <w:rsid w:val="003D2CFC"/>
    <w:rsid w:val="00555EE3"/>
    <w:rsid w:val="0057665F"/>
    <w:rsid w:val="00610CD6"/>
    <w:rsid w:val="00615696"/>
    <w:rsid w:val="006751DC"/>
    <w:rsid w:val="0072249F"/>
    <w:rsid w:val="0085723F"/>
    <w:rsid w:val="00916170"/>
    <w:rsid w:val="00967582"/>
    <w:rsid w:val="00AA46F5"/>
    <w:rsid w:val="00AD75C7"/>
    <w:rsid w:val="00B85B8D"/>
    <w:rsid w:val="00C11A25"/>
    <w:rsid w:val="00DB47ED"/>
    <w:rsid w:val="00E35566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30</cp:revision>
  <dcterms:created xsi:type="dcterms:W3CDTF">2020-10-01T08:06:00Z</dcterms:created>
  <dcterms:modified xsi:type="dcterms:W3CDTF">2021-10-20T06:27:00Z</dcterms:modified>
</cp:coreProperties>
</file>